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3054" w:rsidRPr="00E93054" w:rsidRDefault="00E93054" w:rsidP="00E9305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008C9E"/>
          <w:kern w:val="36"/>
          <w:sz w:val="36"/>
          <w:szCs w:val="36"/>
        </w:rPr>
      </w:pPr>
      <w:bookmarkStart w:id="0" w:name="_GoBack"/>
      <w:r w:rsidRPr="00E93054">
        <w:rPr>
          <w:rFonts w:ascii="Arial" w:eastAsia="Times New Roman" w:hAnsi="Arial" w:cs="Arial"/>
          <w:color w:val="008C9E"/>
          <w:kern w:val="36"/>
          <w:sz w:val="36"/>
          <w:szCs w:val="36"/>
        </w:rPr>
        <w:t>nRF24L01</w:t>
      </w:r>
    </w:p>
    <w:bookmarkEnd w:id="0"/>
    <w:p w:rsidR="00B857A2" w:rsidRDefault="00B857A2"/>
    <w:p w:rsidR="00E93054" w:rsidRDefault="00E93054">
      <w:r>
        <w:rPr>
          <w:noProof/>
        </w:rPr>
        <w:drawing>
          <wp:inline distT="0" distB="0" distL="0" distR="0">
            <wp:extent cx="5819775" cy="4107477"/>
            <wp:effectExtent l="0" t="0" r="0" b="7620"/>
            <wp:docPr id="1" name="Picture 1" descr="https://halckemy.s3.amazonaws.com/uploads/image_file/file/87064/TankRF24Arduino_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halckemy.s3.amazonaws.com/uploads/image_file/file/87064/TankRF24Arduino_bb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5164" cy="411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3054" w:rsidRDefault="00E93054"/>
    <w:p w:rsidR="00E93054" w:rsidRDefault="00E93054">
      <w:r>
        <w:rPr>
          <w:noProof/>
        </w:rPr>
        <w:drawing>
          <wp:inline distT="0" distB="0" distL="0" distR="0">
            <wp:extent cx="6858000" cy="3770222"/>
            <wp:effectExtent l="0" t="0" r="0" b="1905"/>
            <wp:docPr id="2" name="Picture 2" descr="http://forum.arduino.cc/index.php?action=dlattach;topic=138663.0;attach=102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forum.arduino.cc/index.php?action=dlattach;topic=138663.0;attach=10200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770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3054" w:rsidSect="00E930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630A8D"/>
    <w:multiLevelType w:val="hybridMultilevel"/>
    <w:tmpl w:val="B44402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17AA5B46">
      <w:start w:val="1"/>
      <w:numFmt w:val="lowerLetter"/>
      <w:pStyle w:val="crossout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QyNLUwNTOwsDBV0lEKTi0uzszPAykwrAUARdkbRywAAAA="/>
  </w:docVars>
  <w:rsids>
    <w:rsidRoot w:val="00E93054"/>
    <w:rsid w:val="004A6256"/>
    <w:rsid w:val="00B857A2"/>
    <w:rsid w:val="00E9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B5CEB"/>
  <w15:chartTrackingRefBased/>
  <w15:docId w15:val="{00549FAC-1C1A-464F-B1C0-B2CB39FF4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930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rossout">
    <w:name w:val="_cross out"/>
    <w:basedOn w:val="ListParagraph"/>
    <w:qFormat/>
    <w:rsid w:val="004A6256"/>
    <w:pPr>
      <w:numPr>
        <w:ilvl w:val="1"/>
        <w:numId w:val="1"/>
      </w:numPr>
      <w:spacing w:after="0" w:line="480" w:lineRule="auto"/>
    </w:pPr>
    <w:rPr>
      <w:rFonts w:eastAsiaTheme="minorEastAsia"/>
      <w:b/>
      <w:strike/>
      <w:color w:val="000000" w:themeColor="text1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A62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93054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4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Olson</dc:creator>
  <cp:keywords/>
  <dc:description/>
  <cp:lastModifiedBy>Mitchell Olson</cp:lastModifiedBy>
  <cp:revision>1</cp:revision>
  <dcterms:created xsi:type="dcterms:W3CDTF">2016-08-22T12:06:00Z</dcterms:created>
  <dcterms:modified xsi:type="dcterms:W3CDTF">2016-08-22T12:10:00Z</dcterms:modified>
</cp:coreProperties>
</file>